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a bai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i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th ave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vmac8@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4887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y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3/202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